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2.png" ContentType="image/png"/>
  <Override PartName="/word/media/rId40.png" ContentType="image/png"/>
  <Override PartName="/word/media/rId65.png" ContentType="image/png"/>
  <Override PartName="/word/media/rId69.png" ContentType="image/png"/>
  <Override PartName="/word/media/rId55.png" ContentType="image/png"/>
  <Override PartName="/word/media/rId4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Class Activity: Regression and Linear Models</w:t>
      </w:r>
    </w:p>
    <w:p>
      <w:pPr>
        <w:pStyle w:val="Author"/>
      </w:pPr>
      <w:r>
        <w:t xml:space="preserve">Your Name</w:t>
      </w:r>
    </w:p>
    <w:bookmarkStart w:id="21" w:name="Xbc3cd90b4fe757973388e097f5b4e47a8686498"/>
    <w:p>
      <w:pPr>
        <w:pStyle w:val="Heading1"/>
      </w:pPr>
      <w:r>
        <w:t xml:space="preserve">Class Activity 10: Advanced Linear Regression and Model II Regress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ctivity builds on simple linear regression to expl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ression assumptions and diagno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aling with assumption vio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II regression (when X has err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regression techniq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ing different regression approaches</w:t>
      </w:r>
    </w:p>
    <w:p>
      <w:pPr>
        <w:pStyle w:val="FirstParagraph"/>
      </w:pPr>
      <w:r>
        <w:t xml:space="preserve">We’ll work with the same datasets from the lecture to practice these advanced concepts.</w:t>
      </w:r>
    </w:p>
    <w:bookmarkEnd w:id="20"/>
    <w:bookmarkEnd w:id="21"/>
    <w:bookmarkStart w:id="25" w:name="part-1-load-required-packages-and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 and Data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tidy model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tr)      </w:t>
      </w:r>
      <w:r>
        <w:rPr>
          <w:rStyle w:val="CommentTok"/>
        </w:rPr>
        <w:t xml:space="preserve"># For Model II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odel2)    </w:t>
      </w:r>
      <w:r>
        <w:rPr>
          <w:rStyle w:val="CommentTok"/>
        </w:rPr>
        <w:t xml:space="preserve"># Alternative package for Model II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</w:t>
      </w:r>
      <w:r>
        <w:rPr>
          <w:rStyle w:val="CommentTok"/>
        </w:rPr>
        <w:t xml:space="preserve"># For assumption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</w:t>
      </w:r>
      <w:r>
        <w:rPr>
          <w:rStyle w:val="CommentTok"/>
        </w:rPr>
        <w:t xml:space="preserve"># For robust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       </w:t>
      </w:r>
      <w:r>
        <w:rPr>
          <w:rStyle w:val="CommentTok"/>
        </w:rPr>
        <w:t xml:space="preserve"># For bootstrapping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datasets from the lecture</w:t>
      </w:r>
      <w:r>
        <w:br/>
      </w:r>
      <w:r>
        <w:rPr>
          <w:rStyle w:val="CommentTok"/>
        </w:rPr>
        <w:t xml:space="preserve"># Lion data - predicting age from nose blackness</w:t>
      </w:r>
      <w:r>
        <w:br/>
      </w:r>
      <w:r>
        <w:rPr>
          <w:rStyle w:val="NormalTok"/>
        </w:rPr>
        <w:t xml:space="preserve">l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bl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sh allometric data - both X and Y have measurement error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_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ngth_m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example data where both X and Y have error (for Model II demonstration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 has measurement error</w:t>
      </w:r>
      <w:r>
        <w:br/>
      </w:r>
      <w:r>
        <w:rPr>
          <w:rStyle w:val="NormalTok"/>
        </w:rPr>
        <w:t xml:space="preserve">y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 depends on true X</w:t>
      </w:r>
      <w:r>
        <w:br/>
      </w:r>
      <w:r>
        <w:rPr>
          <w:rStyle w:val="NormalTok"/>
        </w:rPr>
        <w:t xml:space="preserve">model_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observ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observ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ew Packages for Advanced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smatr</w:t>
            </w:r>
            <w:r>
              <w:t xml:space="preserve">: Standardized Major Axis regression (Model II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lmodel2</w:t>
            </w:r>
            <w:r>
              <w:t xml:space="preserve">: Multiple Model II regression method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lmtest</w:t>
            </w:r>
            <w:r>
              <w:t xml:space="preserve">: Tests for regression assumption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MASS</w:t>
            </w:r>
            <w:r>
              <w:t xml:space="preserve">: Robust regression method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boot</w:t>
            </w:r>
            <w:r>
              <w:t xml:space="preserve">: Bootstrap confidence intervals</w:t>
            </w:r>
          </w:p>
        </w:tc>
      </w:tr>
    </w:tbl>
    <w:bookmarkEnd w:id="25"/>
    <w:bookmarkStart w:id="37" w:name="X6d95bec76bb0a6a3646cfd42eec08318491e9c0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Analysis of Variance in Regress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near Regression ANOVA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 (predictor)</w:t>
            </w:r>
            <w:r>
              <w:t xml:space="preserve">: Continuous numerical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 (response)</w:t>
            </w:r>
            <w:r>
              <w:t xml:space="preserve">: Continuous numerical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Key Concept: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Total variation in Y is partitioned into: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regression</w:t>
            </w:r>
            <w:r>
              <w:t xml:space="preserve">: Variation explained by X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residual</w:t>
            </w:r>
            <w:r>
              <w:t xml:space="preserve">: Unexplained variation (error)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total</w:t>
            </w:r>
            <w:r>
              <w:t xml:space="preserve"> </w:t>
            </w:r>
            <w:r>
              <w:t xml:space="preserve">= SS_regression + SS_residual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Linearity between X and Y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Independence of observa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Homoscedasticity (constant variance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Normality of residual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No influential outliers</w:t>
            </w:r>
          </w:p>
        </w:tc>
      </w:tr>
    </w:tbl>
    <w:bookmarkStart w:id="29" w:name="understanding-variance-partitioning"/>
    <w:p>
      <w:pPr>
        <w:pStyle w:val="Heading2"/>
      </w:pPr>
      <w:r>
        <w:t xml:space="preserve">Understanding Variance Partitioning</w:t>
      </w:r>
    </w:p>
    <w:p>
      <w:pPr>
        <w:pStyle w:val="SourceCode"/>
      </w:pPr>
      <w:r>
        <w:rPr>
          <w:rStyle w:val="CommentTok"/>
        </w:rPr>
        <w:t xml:space="preserve"># Fit the lion regression model</w:t>
      </w:r>
      <w:r>
        <w:br/>
      </w:r>
      <w:r>
        <w:rPr>
          <w:rStyle w:val="NormalTok"/>
        </w:rPr>
        <w:t xml:space="preserve">l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)</w:t>
      </w:r>
      <w:r>
        <w:br/>
      </w:r>
      <w:r>
        <w:br/>
      </w:r>
      <w:r>
        <w:rPr>
          <w:rStyle w:val="CommentTok"/>
        </w:rPr>
        <w:t xml:space="preserve"># Get the ANOVA table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Table for Lion Age ~ Nose Blacknes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OVA Table for Lion Age ~ Nose Blacknes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ova_tabl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e variance components manually</w:t>
      </w:r>
      <w:r>
        <w:br/>
      </w:r>
      <w:r>
        <w:rPr>
          <w:rStyle w:val="NormalTok"/>
        </w:rPr>
        <w:t xml:space="preserve">s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residu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Partitionin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Variance Partitionin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Tot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Total: 222.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_regress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_tot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SS Regression: 138.54 ( 62.4 %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_residu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_tot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SS Residual: 83.54 ( 37.6 %)"</w:t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regres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s_tot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R-squared: 0.6238"</w:t>
      </w:r>
    </w:p>
    <w:bookmarkEnd w:id="29"/>
    <w:bookmarkStart w:id="36" w:name="visualizing-variance-components"/>
    <w:p>
      <w:pPr>
        <w:pStyle w:val="Heading2"/>
      </w:pPr>
      <w:r>
        <w:t xml:space="preserve">Visualizing Variance Components</w:t>
      </w:r>
    </w:p>
    <w:p>
      <w:pPr>
        <w:pStyle w:val="SourceCode"/>
      </w:pPr>
      <w:r>
        <w:rPr>
          <w:rStyle w:val="CommentTok"/>
        </w:rPr>
        <w:t xml:space="preserve"># Create a detailed plot showing variance components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br/>
      </w:r>
      <w:r>
        <w:rPr>
          <w:rStyle w:val="CommentTok"/>
        </w:rPr>
        <w:t xml:space="preserve"># Select a few points to illustrate different components</w:t>
      </w:r>
      <w:r>
        <w:br/>
      </w:r>
      <w:r>
        <w:rPr>
          <w:rStyle w:val="NormalTok"/>
        </w:rPr>
        <w:t xml:space="preserve">example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ag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riance components for exampl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: Residuals (unexplain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: Explained by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: Total devi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Partitioning in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 Proportion of variance explai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Black on N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variance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0_02_class_activity_files/figure-docx/variance_visualizatio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Understanding Variance Partitio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rom the analysis above, answer these ques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Total Variance</w:t>
            </w:r>
            <w:r>
              <w:t xml:space="preserve">: What is the total sum of squares for lion age?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Explained Variance</w:t>
            </w:r>
            <w:r>
              <w:t xml:space="preserve">: What percentage of the total variance is explained by nose blackness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F-statistic</w:t>
            </w:r>
            <w:r>
              <w:t xml:space="preserve">: What is the F-statistic value and what does it test?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Interpretation</w:t>
            </w:r>
            <w:r>
              <w:t xml:space="preserve">: In biological terms, what does the R² value tell us about aging in lions?</w:t>
            </w:r>
          </w:p>
          <w:p>
            <w:pPr>
              <w:pStyle w:val="Compact"/>
              <w:numPr>
                <w:ilvl w:val="1"/>
                <w:numId w:val="1010"/>
              </w:numPr>
            </w:pPr>
            <w:r>
              <w:t xml:space="preserve">Your answer: _________________________________</w:t>
            </w:r>
          </w:p>
        </w:tc>
      </w:tr>
    </w:tbl>
    <w:bookmarkEnd w:id="36"/>
    <w:bookmarkEnd w:id="37"/>
    <w:bookmarkStart w:id="51" w:name="X5b1f860599c1fd0bd9e19479c948c5ff1b170bb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Testing Regression Assumptions in Detai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gression Assumptions: Detailed Tes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ritical Assumptions to Test: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earity</w:t>
            </w:r>
            <w:r>
              <w:t xml:space="preserve">: Relationship between X and Y is linear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rmality</w:t>
            </w:r>
            <w:r>
              <w:t xml:space="preserve">: Residuals are normally distributed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omoscedasticity</w:t>
            </w:r>
            <w:r>
              <w:t xml:space="preserve">: Variance of residuals is constant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dependence</w:t>
            </w:r>
            <w:r>
              <w:t xml:space="preserve">: Observations are independent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 influential outliers</w:t>
            </w:r>
            <w:r>
              <w:t xml:space="preserve">: No single point dominates the relationship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Consequences of Violations: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Biased parameter estimate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Incorrect standard error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Invalid hypothesis test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Poor predictions</w:t>
            </w:r>
          </w:p>
        </w:tc>
      </w:tr>
    </w:tbl>
    <w:bookmarkStart w:id="43" w:name="comprehensive-assumption-testing"/>
    <w:p>
      <w:pPr>
        <w:pStyle w:val="Heading2"/>
      </w:pPr>
      <w:r>
        <w:t xml:space="preserve">Comprehensive Assumption Testing</w:t>
      </w:r>
    </w:p>
    <w:p>
      <w:pPr>
        <w:pStyle w:val="SourceCode"/>
      </w:pPr>
      <w:r>
        <w:rPr>
          <w:rStyle w:val="CommentTok"/>
        </w:rPr>
        <w:t xml:space="preserve"># 1. Test for Linearity</w:t>
      </w:r>
      <w:r>
        <w:br/>
      </w:r>
      <w:r>
        <w:rPr>
          <w:rStyle w:val="CommentTok"/>
        </w:rPr>
        <w:t xml:space="preserve"># Create residual plots</w:t>
      </w:r>
      <w:r>
        <w:br/>
      </w:r>
      <w:r>
        <w:rPr>
          <w:rStyle w:val="NormalTok"/>
        </w:rPr>
        <w:t xml:space="preserve">residual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</w:t>
      </w:r>
      <w:r>
        <w:rPr>
          <w:rStyle w:val="AttributeTok"/>
        </w:rPr>
        <w:t xml:space="preserve">title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residuals and fitted value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duals vs Fitted (linearity and homoscedasticity)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uld show random scatter around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-Q plot for normality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td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should follow the red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-Location plot (homoscedasticity)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d_residuals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Scale-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uld show horizontal line with random sca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√|Standardized Residuals|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1, p2, p3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diagnostic plots for lion model</w:t>
      </w:r>
      <w:r>
        <w:br/>
      </w:r>
      <w:r>
        <w:rPr>
          <w:rStyle w:val="NormalTok"/>
        </w:rPr>
        <w:t xml:space="preserve">lion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_plots</w:t>
      </w:r>
      <w:r>
        <w:rPr>
          <w:rStyle w:val="NormalTok"/>
        </w:rPr>
        <w:t xml:space="preserve">(lion_model, lion_data, </w:t>
      </w:r>
      <w:r>
        <w:rPr>
          <w:rStyle w:val="StringTok"/>
        </w:rPr>
        <w:t xml:space="preserve">"Lion Model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lion_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on_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on_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  <w:r>
        <w:br/>
      </w: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0_02_class_activity_files/figure-docx/assumption_testing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formal-statistical-tests-for-assumptions"/>
    <w:p>
      <w:pPr>
        <w:pStyle w:val="Heading2"/>
      </w:pPr>
      <w:r>
        <w:t xml:space="preserve">Formal Statistical Tests for Assumptions</w:t>
      </w:r>
    </w:p>
    <w:p>
      <w:pPr>
        <w:pStyle w:val="SourceCode"/>
      </w:pPr>
      <w:r>
        <w:rPr>
          <w:rStyle w:val="CommentTok"/>
        </w:rPr>
        <w:t xml:space="preserve"># Test 1: Normality of residuals (Shapiro-Wilk test)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NORMALITY TEST (Shapiro-Wilk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1. NORMALITY TEST (Shapiro-Wilk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Residuals are normally distribut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Residuals are normally distribute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0.06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siduals appear normal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siduals may not be normal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Residuals appear normal (p &gt; 0.05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2: Homoscedasticity (Breusch-Pagan test)</w:t>
      </w:r>
      <w:r>
        <w:br/>
      </w: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HOMOSCEDASTICITY TEST (Breusch-Pagan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. HOMOSCEDASTICITY TEST (Breusch-Pagan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Variance is constant (homoscedastic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Variance is constant (homoscedastic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0.008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Variance appears constant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Variance may not be constant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Variance may not be constant (p ≤ 0.05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3: Influential observations (Cook's Distance)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influential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rPr>
          <w:rStyle w:val="NormalTok"/>
        </w:rPr>
        <w:t xml:space="preserve">influential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oks_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influential_threshol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INFLUENTIAL OBSERVATIONS (Cook's Distance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3. INFLUENTIAL OBSERVATIONS (Cook's Distance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for influ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fluential_threshol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Threshold for influence: 0.12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fluential poi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fluential_points)))</w:t>
      </w:r>
    </w:p>
    <w:p>
      <w:pPr>
        <w:pStyle w:val="SourceCode"/>
      </w:pPr>
      <w:r>
        <w:rPr>
          <w:rStyle w:val="VerbatimChar"/>
        </w:rPr>
        <w:t xml:space="preserve">[1] "Number of influential points: 2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fluential_poi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tial poi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fluential_point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Influential points: 22, 3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4: Linearity (Rainbow test)</w:t>
      </w:r>
      <w:r>
        <w:br/>
      </w:r>
      <w:r>
        <w:rPr>
          <w:rStyle w:val="NormalTok"/>
        </w:rPr>
        <w:t xml:space="preserve">rainbow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LINEARITY TEST (Rainbow test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4. LINEARITY TEST (Rainbow test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Relationship is lin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Relationship is linea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inbow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4e-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inbow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lationship appears linear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lationship may be non-linear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Relationship may be non-linear (p ≤ 0.05)"</w:t>
      </w:r>
    </w:p>
    <w:bookmarkEnd w:id="44"/>
    <w:bookmarkStart w:id="50" w:name="outlier-and-influence-analysis"/>
    <w:p>
      <w:pPr>
        <w:pStyle w:val="Heading2"/>
      </w:pPr>
      <w:r>
        <w:t xml:space="preserve">Outlier and Influence Analysis</w:t>
      </w:r>
    </w:p>
    <w:p>
      <w:pPr>
        <w:pStyle w:val="SourceCode"/>
      </w:pPr>
      <w:r>
        <w:rPr>
          <w:rStyle w:val="CommentTok"/>
        </w:rPr>
        <w:t xml:space="preserve"># Create influence plot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lion_model)</w:t>
      </w:r>
      <w:r>
        <w:br/>
      </w:r>
      <w:r>
        <w:br/>
      </w:r>
      <w:r>
        <w:rPr>
          <w:rStyle w:val="NormalTok"/>
        </w:rPr>
        <w:t xml:space="preserve">influe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ver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ooks_d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ion_data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Plot: Leverage vs 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= Cook's Distance; Dashed lines = concern thresh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fluence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0_02_class_activity_files/figure-docx/outlier_analysi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Assumption Testing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diagnostic plots and formal test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Is the relationship linear? (Check residuals vs fitted plot and Rainbow test)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Are residuals normally distributed? (Check Q-Q plot and Shapiro test)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Is variance constant? (Check Scale-Location plot and BP test)</w:t>
            </w:r>
          </w:p>
          <w:p>
            <w:pPr>
              <w:pStyle w:val="Compact"/>
              <w:numPr>
                <w:ilvl w:val="1"/>
                <w:numId w:val="101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Influential Points</w:t>
            </w:r>
            <w:r>
              <w:t xml:space="preserve">: Are there concerning influential observations?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Overall Assessment</w:t>
            </w:r>
            <w:r>
              <w:t xml:space="preserve">: Can we trust the regression results?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Your answer: _________________________________</w:t>
            </w:r>
          </w:p>
        </w:tc>
      </w:tr>
    </w:tbl>
    <w:bookmarkEnd w:id="50"/>
    <w:bookmarkEnd w:id="51"/>
    <w:bookmarkStart w:id="61" w:name="Xbacf0ba3521b11db7885e1b52edeb64be439e17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Model II Regression - When X Has Erro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II Regression: Data Types and When to U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</w:t>
            </w:r>
            <w:r>
              <w:t xml:space="preserve">: Continuous numerical (with measurement error)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</w:t>
            </w:r>
            <w:r>
              <w:t xml:space="preserve">: Continuous numerical (with measurement error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When to Use Model II:</w:t>
            </w:r>
          </w:p>
          <w:p>
            <w:pPr>
              <w:pStyle w:val="BodyText"/>
            </w:pPr>
            <w:r>
              <w:t xml:space="preserve">- Both X and Y have measurement error</w:t>
            </w:r>
          </w:p>
          <w:p>
            <w:pPr>
              <w:pStyle w:val="BodyText"/>
            </w:pPr>
            <w:r>
              <w:t xml:space="preserve">- Neither variable is clearly</w:t>
            </w:r>
            <w:r>
              <w:t xml:space="preserve"> </w:t>
            </w:r>
            <w:r>
              <w:t xml:space="preserve">“dependent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independent”</w:t>
            </w:r>
          </w:p>
          <w:p>
            <w:pPr>
              <w:pStyle w:val="BodyText"/>
            </w:pPr>
            <w:r>
              <w:t xml:space="preserve">- Goal is to estimate the true structural relationship</w:t>
            </w:r>
          </w:p>
          <w:p>
            <w:pPr>
              <w:pStyle w:val="BodyText"/>
            </w:pPr>
            <w:r>
              <w:t xml:space="preserve">- Studying allometric relationships or scaling law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ypes of Model II Regression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A (Major Axis)</w:t>
            </w:r>
            <w:r>
              <w:t xml:space="preserve">: Same units for X and Y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MA (Standardized Major Axis)</w:t>
            </w:r>
            <w:r>
              <w:t xml:space="preserve">: Different units for X and Y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MA (Reduced Major Axis)</w:t>
            </w:r>
            <w:r>
              <w:t xml:space="preserve">: General purpos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Assumptions:</w:t>
            </w:r>
          </w:p>
          <w:p>
            <w:pPr>
              <w:pStyle w:val="BodyText"/>
            </w:pPr>
            <w:r>
              <w:t xml:space="preserve">- Linear relationship between true X and Y values</w:t>
            </w:r>
          </w:p>
          <w:p>
            <w:pPr>
              <w:pStyle w:val="BodyText"/>
            </w:pPr>
            <w:r>
              <w:t xml:space="preserve">- Errors in X and Y are normally distributed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- Error variances are known or can be estimated</w:t>
            </w:r>
          </w:p>
        </w:tc>
      </w:tr>
    </w:tbl>
    <w:bookmarkStart w:id="54" w:name="comparing-model-i-vs-model-ii-regression"/>
    <w:p>
      <w:pPr>
        <w:pStyle w:val="Heading2"/>
      </w:pPr>
      <w:r>
        <w:t xml:space="preserve">Comparing Model I vs Model II Regression</w:t>
      </w:r>
    </w:p>
    <w:p>
      <w:pPr>
        <w:pStyle w:val="SourceCode"/>
      </w:pPr>
      <w:r>
        <w:rPr>
          <w:rStyle w:val="CommentTok"/>
        </w:rPr>
        <w:t xml:space="preserve"># Fit different regression models to data with X and Y err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REGRESSION METHO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OMPARING REGRESSION METHOD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============================="</w:t>
      </w:r>
    </w:p>
    <w:p>
      <w:pPr>
        <w:pStyle w:val="SourceCode"/>
      </w:pPr>
      <w:r>
        <w:rPr>
          <w:rStyle w:val="CommentTok"/>
        </w:rPr>
        <w:t xml:space="preserve"># Model I: Ordinary Least Squares (OLS)</w:t>
      </w:r>
      <w:r>
        <w:br/>
      </w:r>
      <w:r>
        <w:rPr>
          <w:rStyle w:val="NormalTok"/>
        </w:rPr>
        <w:t xml:space="preserve">model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)</w:t>
      </w:r>
      <w:r>
        <w:br/>
      </w:r>
      <w:r>
        <w:rPr>
          <w:rStyle w:val="NormalTok"/>
        </w:rPr>
        <w:t xml:space="preserve">ols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ls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o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 (OLS)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 (OLS)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2.30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9.2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Standardized Major Axis (SMA)</w:t>
      </w:r>
      <w:r>
        <w:br/>
      </w:r>
      <w:r>
        <w:rPr>
          <w:rStyle w:val="NormalTok"/>
        </w:rPr>
        <w:t xml:space="preserve">model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s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S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S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2.94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2.76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Major Axis (MA)</w:t>
      </w:r>
      <w:r>
        <w:br/>
      </w:r>
      <w:r>
        <w:rPr>
          <w:rStyle w:val="NormalTok"/>
        </w:rPr>
        <w:t xml:space="preserve">model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3.6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-3.9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Reduced Major Axis using lmodel2</w:t>
      </w:r>
      <w:r>
        <w:br/>
      </w:r>
      <w:r>
        <w:rPr>
          <w:rStyle w:val="NormalTok"/>
        </w:rPr>
        <w:t xml:space="preserve">model_r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odel2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)</w:t>
      </w:r>
    </w:p>
    <w:p>
      <w:pPr>
        <w:pStyle w:val="SourceCode"/>
      </w:pPr>
      <w:r>
        <w:rPr>
          <w:rStyle w:val="VerbatimChar"/>
        </w:rPr>
        <w:t xml:space="preserve">RMA was not requested: it will not be computed.</w:t>
      </w:r>
    </w:p>
    <w:p>
      <w:pPr>
        <w:pStyle w:val="SourceCode"/>
      </w:pPr>
      <w:r>
        <w:rPr>
          <w:rStyle w:val="VerbatimChar"/>
        </w:rPr>
        <w:t xml:space="preserve">No permutation test will be performed</w:t>
      </w:r>
    </w:p>
    <w:p>
      <w:pPr>
        <w:pStyle w:val="SourceCode"/>
      </w:pPr>
      <w:r>
        <w:rPr>
          <w:rStyle w:val="NormalTok"/>
        </w:rPr>
        <w:t xml:space="preserve">rm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ession.results</w:t>
      </w:r>
      <w:r>
        <w:br/>
      </w:r>
      <w:r>
        <w:rPr>
          <w:rStyle w:val="NormalTok"/>
        </w:rPr>
        <w:t xml:space="preserve">r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[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[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R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R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RELATIONSHIP (for comparison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RUE RELATIONSHIP (for comparison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 3.0, Intercept: 2.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lope: 3.0, Intercept: 2.0"</w:t>
      </w:r>
    </w:p>
    <w:bookmarkEnd w:id="54"/>
    <w:bookmarkStart w:id="60" w:name="visualizing-different-regression-methods"/>
    <w:p>
      <w:pPr>
        <w:pStyle w:val="Heading2"/>
      </w:pPr>
      <w:r>
        <w:t xml:space="preserve">Visualizing Different Regression Methods</w:t>
      </w:r>
    </w:p>
    <w:p>
      <w:pPr>
        <w:pStyle w:val="SourceCode"/>
      </w:pPr>
      <w:r>
        <w:rPr>
          <w:rStyle w:val="CommentTok"/>
        </w:rPr>
        <w:t xml:space="preserve"># Create comparison plot</w:t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_comparis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t regress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ols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ols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s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s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r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r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egend man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odel_compari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el_compari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 (bl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MA (re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 (green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MA (purpl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ue (black): 3.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Regression Metho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both X and Y have measurement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(with measurement err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(with measurement err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parison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0_02_class_activity_files/figure-docx/model_comparison_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Model I vs Model II 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, choose the appropriate regression method: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Predicting plant biomass from measured height</w:t>
            </w:r>
            <w:r>
              <w:t xml:space="preserve"> </w:t>
            </w:r>
            <w:r>
              <w:t xml:space="preserve">(height measured precisely, biomass is the response)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Your choice: _________________________________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Reasoning: 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tudying the relationship between two morphological measurements</w:t>
            </w:r>
            <w:r>
              <w:t xml:space="preserve"> </w:t>
            </w:r>
            <w:r>
              <w:t xml:space="preserve">(both have measurement error)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Your choice: _________________________________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Reasoning: 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Allometric scaling: log(brain size) vs log(body size)</w:t>
            </w:r>
            <w:r>
              <w:t xml:space="preserve"> </w:t>
            </w:r>
            <w:r>
              <w:t xml:space="preserve">(both measurements have error)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Your choice: _________________________________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Reasoning: 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Drug dose (controlled) vs response</w:t>
            </w:r>
            <w:r>
              <w:t xml:space="preserve"> </w:t>
            </w:r>
            <w:r>
              <w:t xml:space="preserve">(dose is fixed, response varies)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Your choice: _________________________________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Reasoning: _________________________________</w:t>
            </w:r>
          </w:p>
        </w:tc>
      </w:tr>
    </w:tbl>
    <w:bookmarkEnd w:id="60"/>
    <w:bookmarkEnd w:id="61"/>
    <w:bookmarkStart w:id="75" w:name="Xc15421bac81e4d37cbf846870695611d2555f60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Real Example - Fish Allometric Relationship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llometric Relationships: A Perfect Model II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Biological Context:</w:t>
            </w:r>
            <w:r>
              <w:t xml:space="preserve"> </w:t>
            </w:r>
            <w:r>
              <w:t xml:space="preserve">- Allometry studies how biological traits scale with size - Both length and mass measurements have error - Neither is clearly dependent/independent - Interested in the true scaling relationship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Expected Pattern:</w:t>
            </w:r>
            <w:r>
              <w:t xml:space="preserve"> </w:t>
            </w:r>
            <w:r>
              <w:t xml:space="preserve">- Mass typically scales with length^3 (cubic relationship) - log(mass) ~ 3 × log(length) for isometric scaling - Deviations from 3.0 indicate allometric scaling</w:t>
            </w:r>
          </w:p>
        </w:tc>
      </w:tr>
    </w:tbl>
    <w:bookmarkStart w:id="64" w:name="analyzing-fish-length-mass-relationships"/>
    <w:p>
      <w:pPr>
        <w:pStyle w:val="Heading2"/>
      </w:pPr>
      <w:r>
        <w:t xml:space="preserve">Analyzing Fish Length-Mass Relationships</w:t>
      </w:r>
    </w:p>
    <w:p>
      <w:pPr>
        <w:pStyle w:val="SourceCode"/>
      </w:pPr>
      <w:r>
        <w:rPr>
          <w:rStyle w:val="CommentTok"/>
        </w:rPr>
        <w:t xml:space="preserve"># Transform data for allometric analysis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t both Model I and Model II</w:t>
      </w:r>
      <w:r>
        <w:br/>
      </w:r>
      <w:r>
        <w:rPr>
          <w:rStyle w:val="NormalTok"/>
        </w:rPr>
        <w:t xml:space="preserve">fish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sh_data)</w:t>
      </w:r>
      <w:r>
        <w:br/>
      </w:r>
      <w:r>
        <w:rPr>
          <w:rStyle w:val="NormalTok"/>
        </w:rPr>
        <w:t xml:space="preserve">fish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log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sh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 ALLOMETRY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FISH ALLOMETRY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=======================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 (OLS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 (OLS)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ol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mass ~ log_length, data = fish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38187 -0.018503 -0.002393  0.022502  0.03746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4.9390     0.1243  -39.74   &lt;2e-16 ***</w:t>
      </w:r>
      <w:r>
        <w:br/>
      </w:r>
      <w:r>
        <w:rPr>
          <w:rStyle w:val="VerbatimChar"/>
        </w:rPr>
        <w:t xml:space="preserve">log_length    2.9722     0.0516   57.60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2338 on 38 degrees of freedom</w:t>
      </w:r>
      <w:r>
        <w:br/>
      </w:r>
      <w:r>
        <w:rPr>
          <w:rStyle w:val="VerbatimChar"/>
        </w:rPr>
        <w:t xml:space="preserve">Multiple R-squared:  0.9887,    Adjusted R-squared:  0.9884 </w:t>
      </w:r>
      <w:r>
        <w:br/>
      </w:r>
      <w:r>
        <w:rPr>
          <w:rStyle w:val="VerbatimChar"/>
        </w:rPr>
        <w:t xml:space="preserve">F-statistic:  3318 on 1 and 38 DF,  p-value: &lt; 2.2e-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(SMA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(SMA)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sma)</w:t>
      </w:r>
    </w:p>
    <w:p>
      <w:pPr>
        <w:pStyle w:val="SourceCode"/>
      </w:pPr>
      <w:r>
        <w:rPr>
          <w:rStyle w:val="VerbatimChar"/>
        </w:rPr>
        <w:t xml:space="preserve">Call: sma(formula = log_mass ~ log_length, data = fish_data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levation    slope</w:t>
      </w:r>
      <w:r>
        <w:br/>
      </w:r>
      <w:r>
        <w:rPr>
          <w:rStyle w:val="VerbatimChar"/>
        </w:rPr>
        <w:t xml:space="preserve">estimate    -4.979833 2.989162</w:t>
      </w:r>
      <w:r>
        <w:br/>
      </w:r>
      <w:r>
        <w:rPr>
          <w:rStyle w:val="VerbatimChar"/>
        </w:rPr>
        <w:t xml:space="preserve">lower limit -5.231426 2.886526</w:t>
      </w:r>
      <w:r>
        <w:br/>
      </w:r>
      <w:r>
        <w:rPr>
          <w:rStyle w:val="VerbatimChar"/>
        </w:rPr>
        <w:t xml:space="preserve">upper limit -4.728240 3.09544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988676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CommentTok"/>
        </w:rPr>
        <w:t xml:space="preserve"># Test if slope differs from 3.0 (isometric scali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FOR ISOMETRIC SCALIN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TEST FOR ISOMETRIC SCALIN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slope = 3.0 (isometric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0: slope = 3.0 (isometric)"</w:t>
      </w:r>
    </w:p>
    <w:p>
      <w:pPr>
        <w:pStyle w:val="SourceCode"/>
      </w:pPr>
      <w:r>
        <w:rPr>
          <w:rStyle w:val="CommentTok"/>
        </w:rPr>
        <w:t xml:space="preserve"># Extract slope and confidence intervals directly from summary output</w:t>
      </w:r>
      <w:r>
        <w:br/>
      </w:r>
      <w:r>
        <w:rPr>
          <w:rStyle w:val="NormalTok"/>
        </w:rPr>
        <w:t xml:space="preserve">s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89162</w:t>
      </w:r>
      <w:r>
        <w:br/>
      </w:r>
      <w:r>
        <w:rPr>
          <w:rStyle w:val="NormalTok"/>
        </w:rPr>
        <w:t xml:space="preserve">slope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86526</w:t>
      </w:r>
      <w:r>
        <w:br/>
      </w:r>
      <w:r>
        <w:rPr>
          <w:rStyle w:val="NormalTok"/>
        </w:rPr>
        <w:t xml:space="preserve">slope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95447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 slope estim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MA slope estimate: 2.98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lope_ci_l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lope_ci_upp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95% CI: [ 2.8865 , 3.0954 ]"</w:t>
      </w:r>
    </w:p>
    <w:p>
      <w:pPr>
        <w:pStyle w:val="SourceCode"/>
      </w:pPr>
      <w:r>
        <w:rPr>
          <w:rStyle w:val="CommentTok"/>
        </w:rPr>
        <w:t xml:space="preserve"># Simple test: Check if 3.0 falls within the confidence inter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value 3.0 is between"</w:t>
      </w:r>
      <w:r>
        <w:rPr>
          <w:rStyle w:val="NormalTok"/>
        </w:rPr>
        <w:t xml:space="preserve">, slope_ci_lower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slope_ci_upper))</w:t>
      </w:r>
    </w:p>
    <w:p>
      <w:pPr>
        <w:pStyle w:val="SourceCode"/>
      </w:pPr>
      <w:r>
        <w:rPr>
          <w:rStyle w:val="VerbatimChar"/>
        </w:rPr>
        <w:t xml:space="preserve">[1] "Test value 3.0 is between 2.886526 and 3.0954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Slope is NOT significantly different from 3.0 (isometric scalin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sult: Slope is NOT significantly different from 3.0 (isometric scaling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 Cannot reject H0, scaling appears isometr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Interpretation: Cannot reject H0, scaling appears isometric"</w:t>
      </w:r>
    </w:p>
    <w:bookmarkEnd w:id="64"/>
    <w:bookmarkStart w:id="68" w:name="visualizing-allometric-relationships"/>
    <w:p>
      <w:pPr>
        <w:pStyle w:val="Heading2"/>
      </w:pPr>
      <w:r>
        <w:t xml:space="preserve">Visualizing Allometric Relationships</w:t>
      </w:r>
    </w:p>
    <w:p>
      <w:pPr>
        <w:pStyle w:val="SourceCode"/>
      </w:pPr>
      <w:r>
        <w:rPr>
          <w:rStyle w:val="CommentTok"/>
        </w:rPr>
        <w:t xml:space="preserve"># Create log-log plot with both regression lines</w:t>
      </w:r>
      <w:r>
        <w:br/>
      </w:r>
      <w:r>
        <w:rPr>
          <w:rStyle w:val="NormalTok"/>
        </w:rPr>
        <w:t xml:space="preserve">fis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s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ress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s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leng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s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 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MA 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sometric (3.0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Allometric Relation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) vs log(length) - Testing for isometric sca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 in 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Mass in 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sh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0_02_class_activity_files/figure-docx/fish_allometry_plo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4" w:name="testing-assumptions-for-model-ii"/>
    <w:p>
      <w:pPr>
        <w:pStyle w:val="Heading2"/>
      </w:pPr>
      <w:r>
        <w:t xml:space="preserve">Testing Assumptions for Model II</w:t>
      </w:r>
    </w:p>
    <w:p>
      <w:pPr>
        <w:pStyle w:val="SourceCode"/>
      </w:pPr>
      <w:r>
        <w:rPr>
          <w:rStyle w:val="CommentTok"/>
        </w:rPr>
        <w:t xml:space="preserve"># For Model II, we need to check assumptions differently</w:t>
      </w:r>
      <w:r>
        <w:br/>
      </w:r>
      <w:r>
        <w:rPr>
          <w:rStyle w:val="CommentTok"/>
        </w:rPr>
        <w:t xml:space="preserve"># 1. Check linearity in log-log space</w:t>
      </w:r>
      <w:r>
        <w:br/>
      </w:r>
      <w:r>
        <w:rPr>
          <w:rStyle w:val="NormalTok"/>
        </w:rPr>
        <w:t xml:space="preserve">fish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sh_ols)  </w:t>
      </w:r>
      <w:r>
        <w:rPr>
          <w:rStyle w:val="CommentTok"/>
        </w:rPr>
        <w:t xml:space="preserve"># Use OLS residuals as approximation</w:t>
      </w:r>
      <w:r>
        <w:br/>
      </w:r>
      <w:r>
        <w:rPr>
          <w:rStyle w:val="NormalTok"/>
        </w:rPr>
        <w:t xml:space="preserve">fish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sh_ols)</w:t>
      </w:r>
      <w:r>
        <w:br/>
      </w:r>
      <w:r>
        <w:br/>
      </w:r>
      <w:r>
        <w:rPr>
          <w:rStyle w:val="NormalTok"/>
        </w:rPr>
        <w:t xml:space="preserve">linearity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fish_fitt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fish_residual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 Check for Fish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log(mas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2. Check normality of residuals</w:t>
      </w:r>
      <w:r>
        <w:br/>
      </w:r>
      <w:r>
        <w:rPr>
          <w:rStyle w:val="NormalTok"/>
        </w:rPr>
        <w:t xml:space="preserve">normality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fish_residual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nearity_che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ality_check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0_02_class_activity_files/figure-docx/fish_assumption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mal tes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UMPTION TESTS FOR FISH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SSUMPTION TESTS FOR FISH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normal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normalit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fish_residual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fish_residuals</w:t>
      </w:r>
      <w:r>
        <w:br/>
      </w:r>
      <w:r>
        <w:rPr>
          <w:rStyle w:val="VerbatimChar"/>
        </w:rPr>
        <w:t xml:space="preserve">W = 0.93463, p-value = 0.022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usch-Pagan test for homoscedastic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Breusch-Pagan test for homoscedasticit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sh_ol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fish_ols</w:t>
      </w:r>
      <w:r>
        <w:br/>
      </w:r>
      <w:r>
        <w:rPr>
          <w:rStyle w:val="VerbatimChar"/>
        </w:rPr>
        <w:t xml:space="preserve">BP = 0.031182, df = 1, p-value = 0.859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Interpreting Allometric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fish allometry analysis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Scaling Pattern</w:t>
            </w:r>
            <w:r>
              <w:t xml:space="preserve">: Is the scaling isometric (slope = 3) or allometric? How do you know?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Model Choice</w:t>
            </w:r>
            <w:r>
              <w:t xml:space="preserve">: Which model (OLS or SMA) is more appropriate here and why?</w:t>
            </w:r>
          </w:p>
          <w:p>
            <w:pPr>
              <w:pStyle w:val="Compact"/>
              <w:numPr>
                <w:ilvl w:val="1"/>
                <w:numId w:val="102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Biological Interpretation</w:t>
            </w:r>
            <w:r>
              <w:t xml:space="preserve">: What does the slope value tell us about how fish mass scales with length?</w:t>
            </w:r>
          </w:p>
          <w:p>
            <w:pPr>
              <w:pStyle w:val="Compact"/>
              <w:numPr>
                <w:ilvl w:val="1"/>
                <w:numId w:val="102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Statistical Significance</w:t>
            </w:r>
            <w:r>
              <w:t xml:space="preserve">: Is the scaling relationship significantly different from isometric?</w:t>
            </w:r>
          </w:p>
          <w:p>
            <w:pPr>
              <w:pStyle w:val="Compact"/>
              <w:numPr>
                <w:ilvl w:val="1"/>
                <w:numId w:val="1028"/>
              </w:numPr>
            </w:pPr>
            <w:r>
              <w:t xml:space="preserve">Your answer: _________________________________</w:t>
            </w:r>
          </w:p>
        </w:tc>
      </w:tr>
    </w:tbl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55" Target="media/rId55.png" /><Relationship Type="http://schemas.openxmlformats.org/officeDocument/2006/relationships/image" Id="rId45" Target="media/rId4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Class Activity: Regression and Linear Models</dc:title>
  <dc:creator>Your Name</dc:creator>
  <cp:keywords/>
  <dcterms:created xsi:type="dcterms:W3CDTF">2025-06-02T16:46:46Z</dcterms:created>
  <dcterms:modified xsi:type="dcterms:W3CDTF">2025-06-02T16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